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Canada</w:t>
      </w:r>
      <w:r>
        <w:t xml:space="preserve"> </w:t>
      </w:r>
      <w:r>
        <w:t xml:space="preserve">Montreal</w:t>
      </w:r>
    </w:p>
    <w:p>
      <w:pPr>
        <w:pStyle w:val="FirstParagraph"/>
      </w:pPr>
      <w:r>
        <w:t xml:space="preserve">October 26, 2023</w:t>
      </w:r>
    </w:p>
    <w:p>
      <w:pPr>
        <w:pStyle w:val="BodyText"/>
      </w:pPr>
      <w:r>
        <w:t xml:space="preserve">Mr. Jean-Pierre Dubois</w:t>
      </w:r>
    </w:p>
    <w:p>
      <w:pPr>
        <w:pStyle w:val="BodyText"/>
      </w:pPr>
      <w:r>
        <w:t xml:space="preserve">Hiring Manager, Construction Division</w:t>
      </w:r>
    </w:p>
    <w:p>
      <w:pPr>
        <w:pStyle w:val="BodyText"/>
      </w:pPr>
      <w:r>
        <w:t xml:space="preserve">Montreal Building Solutions Inc.</w:t>
      </w:r>
    </w:p>
    <w:p>
      <w:pPr>
        <w:pStyle w:val="BodyText"/>
      </w:pPr>
      <w:r>
        <w:t xml:space="preserve">1500 Rue St-Joseph Ouest, Suite 400</w:t>
      </w:r>
    </w:p>
    <w:p>
      <w:pPr>
        <w:pStyle w:val="BodyText"/>
      </w:pPr>
      <w:r>
        <w:t xml:space="preserve">Montreal, QC H2L 1C8</w:t>
      </w:r>
    </w:p>
    <w:bookmarkStart w:id="20" w:name="X74005fc0ec81da7a750ed3b4525ff0de09575f1"/>
    <w:p>
      <w:pPr>
        <w:pStyle w:val="Heading1"/>
      </w:pPr>
      <w:r>
        <w:t xml:space="preserve">Internship Application Letter for Carpenter Position</w:t>
      </w:r>
    </w:p>
    <w:p>
      <w:pPr>
        <w:pStyle w:val="FirstParagraph"/>
      </w:pPr>
      <w:r>
        <w:t xml:space="preserve">Dear Mr. Dubois,</w:t>
      </w:r>
    </w:p>
    <w:p>
      <w:pPr>
        <w:pStyle w:val="BodyText"/>
      </w:pPr>
      <w:r>
        <w:t xml:space="preserve">I am writing with profound enthusiasm to submit my Internship Application Letter for the Carpenter Intern position at Montreal Building Solutions Inc., a company I have long admired for its commitment to sustainable construction practices and community development in Canada Montreal. As a dedicated student at Concordia University's School of Construction, I am eager to contribute my technical skills and passion for craftsmanship to your esteemed team while immersing myself in the vibrant construction landscape of Quebec's cultural capital.</w:t>
      </w:r>
    </w:p>
    <w:p>
      <w:pPr>
        <w:pStyle w:val="BodyText"/>
      </w:pPr>
      <w:r>
        <w:t xml:space="preserve">My academic journey has been meticulously focused on preparing me for a career as a professional Carpenter, with coursework spanning structural engineering principles, advanced blueprint reading, and sustainable woodwork techniques. During my second year at Concordia, I completed a specialized certification in "Residential Framing and Finishing" through the Quebec Construction Association's (QCA) apprenticeship program. This intensive course provided hands-on training in precision cutting, formwork assembly, and the use of both traditional hand tools and modern power equipment—skills directly transferable to your commercial projects throughout Canada Montreal. My portfolio includes detailed documentation of a student-led renovation project where I reconstructed a heritage-style staircase using reclaimed oak, demonstrating my ability to balance historical accuracy with contemporary construction standards.</w:t>
      </w:r>
    </w:p>
    <w:p>
      <w:pPr>
        <w:pStyle w:val="BodyText"/>
      </w:pPr>
      <w:r>
        <w:t xml:space="preserve">What draws me specifically to the Carpenter position in Canada Montreal is the city's unique convergence of architectural heritage and modern innovation. Having grown up in Toronto, I've witnessed first-hand how Montreal's distinct blend of Old World charm and progressive urban development creates unparalleled opportunities for skilled tradespeople. The city's ongoing infrastructure projects—including the Réno-Québec initiative for public building modernization—demand carpenters who understand both the precision of traditional techniques and the efficiency of contemporary methods. This is precisely why I am eager to apply my skills within Montreal's dynamic construction sector, where I can learn from industry veterans while contributing to structures that will shape Quebec's skyline for decades.</w:t>
      </w:r>
    </w:p>
    <w:p>
      <w:pPr>
        <w:pStyle w:val="BodyText"/>
      </w:pPr>
      <w:r>
        <w:t xml:space="preserve">My practical experience extends beyond academic requirements. Last summer, I volunteered with Habitat for Humanity Montreal, assisting in the construction of five affordable housing units in the Plateau Mont-Royal neighborhood. This role taught me invaluable lessons about working safely on active job sites, collaborating with diverse teams under tight deadlines, and adapting to Quebec's specific building codes—particularly regarding thermal efficiency standards mandated by the province's Energy Performance Regulations. I also developed proficiency with Montreal-specific tools like the "Charron" framing square and mastered French technical terms essential for effective communication in Quebec construction crews. My ability to read construction plans in both English and French (with B2 level fluency) positions me to immediately integrate into your team without language barriers.</w:t>
      </w:r>
    </w:p>
    <w:p>
      <w:pPr>
        <w:pStyle w:val="BodyText"/>
      </w:pPr>
      <w:r>
        <w:t xml:space="preserve">As I prepare to complete my final academic year, I recognize that becoming a master Carpenter requires more than theoretical knowledge—it demands mentorship within real-world environments. This is why I am particularly drawn to Montreal Building Solutions Inc.'s reputation for nurturing talent through structured apprenticeship programs. Your company's recent work on the Maisons de la Culture project exemplifies the craftsmanship excellence I aspire to achieve, and I am eager to learn from your team's approach to blending historical preservation with modern functionality. In Canada Montreal, where skilled carpenters are consistently in high demand due to our aging housing stock and booming construction sector, this internship represents the crucial bridge between my education and a lifelong career.</w:t>
      </w:r>
    </w:p>
    <w:p>
      <w:pPr>
        <w:pStyle w:val="BodyText"/>
      </w:pPr>
      <w:r>
        <w:t xml:space="preserve">My commitment to safety aligns perfectly with Montreal Building Solutions Inc.'s industry-leading protocols. I have earned certifications in Workplace Hazardous Materials Information System (WHMIS) training, Fall Protection, and First Aid/CPR Level C—requirements I understand are non-negotiable for all tradespeople operating in Canada Montreal. During my volunteer work, I consistently received commendations for maintaining a spotless tool station and enforcing safety checks before each task. Furthermore, I have studied Quebec's specific labor regulations regarding apprenticeships through the Ministry of Employment and Social Solidarity (MELS), ensuring full compliance with all provincial requirements from day one.</w:t>
      </w:r>
    </w:p>
    <w:p>
      <w:pPr>
        <w:pStyle w:val="BodyText"/>
      </w:pPr>
      <w:r>
        <w:t xml:space="preserve">I am equally passionate about the cultural aspects of working as a Carpenter in Montreal. The city's rich tradition of woodcraft, evident in its historic brownstone neighborhoods and artisanal workshops along Rue St-Paul, inspires me daily. As an intern, I would be honored to contribute to projects that preserve this legacy while embracing sustainable practices like using locally sourced cedar from Quebec forests—a priority highlighted in your company's recent sustainability report. My understanding of Montreal's diverse work culture—where respect for francophone traditions coexists with English-speaking industry standards—allows me to navigate any workplace environment with cultural sensitivity and professionalism.</w:t>
      </w:r>
    </w:p>
    <w:p>
      <w:pPr>
        <w:pStyle w:val="BodyText"/>
      </w:pPr>
      <w:r>
        <w:t xml:space="preserve">Upon completing this internship, I envision building a long-term career as a fully certified Carpenter within Canada's construction industry, potentially pursuing Red Seal certification through the Canadian Standards Association. Montreal's thriving skilled trades ecosystem offers ideal conditions for such growth: from the Quebec Construction Sector Council's apprenticeship support to the city's abundance of projects requiring specialized carpentry work. I am prepared to commit 30-40 hours weekly during this academic year and welcome the opportunity to work on-site at your Montreal facilities, including potential travel to project locations across Greater Montreal.</w:t>
      </w:r>
    </w:p>
    <w:p>
      <w:pPr>
        <w:pStyle w:val="BodyText"/>
      </w:pPr>
      <w:r>
        <w:t xml:space="preserve">In closing, my combination of technical training, practical experience, cultural adaptability, and deep respect for Quebec's construction heritage makes me an ideal candidate for your Carpenter Intern position. This Internship Application Letter represents just the beginning of my eagerness to contribute to Montreal Building Solutions Inc.'s legacy of excellence. I have attached my resume detailing further qualifications and would welcome the opportunity to discuss how my skills align with your team's needs at your earliest convenience.</w:t>
      </w:r>
    </w:p>
    <w:p>
      <w:pPr>
        <w:pStyle w:val="BodyText"/>
      </w:pPr>
      <w:r>
        <w:t xml:space="preserve">Thank you for considering my application. I am available for an interview at any time and can be reached by phone or email within Canada Montreal business hours.</w:t>
      </w:r>
    </w:p>
    <w:p>
      <w:pPr>
        <w:pStyle w:val="BodyText"/>
      </w:pPr>
      <w:r>
        <w:t xml:space="preserve">Sincerely,</w:t>
      </w:r>
    </w:p>
    <w:p>
      <w:pPr>
        <w:pStyle w:val="BodyText"/>
      </w:pPr>
      <w:r>
        <w:t xml:space="preserve">Alexandre Moreau</w:t>
      </w:r>
    </w:p>
    <w:p>
      <w:pPr>
        <w:pStyle w:val="BodyText"/>
      </w:pPr>
      <w:r>
        <w:t xml:space="preserve">Concordia University | School of Construction</w:t>
      </w:r>
    </w:p>
    <w:p>
      <w:pPr>
        <w:pStyle w:val="BodyText"/>
      </w:pPr>
      <w:r>
        <w:t xml:space="preserve">Montreal, QC | alex.moreau@email.concordia.ca</w:t>
      </w:r>
    </w:p>
    <w:p>
      <w:pPr>
        <w:pStyle w:val="BodyText"/>
      </w:pPr>
      <w:r>
        <w:t xml:space="preserve">(514) 555-0198 (cell)</w:t>
      </w:r>
    </w:p>
    <w:p>
      <w:pPr>
        <w:pStyle w:val="BodyText"/>
      </w:pPr>
      <w:r>
        <w:t xml:space="preserve">Word Count: 832</w:t>
      </w:r>
    </w:p>
    <w:p>
      <w:pPr>
        <w:pStyle w:val="BodyText"/>
      </w:pPr>
      <w:r>
        <w:t xml:space="preserve">Note: This Internship Application Letter for a Carpenter position in Canada Montreal demonstrates my comprehensive understanding of Quebec's construction industry requirements and cultural context, positioning me to immediately add value while learning from Montreal Building Solutions Inc.'s renowned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Canada Montreal</dc:title>
  <dc:creator/>
  <dc:language>en</dc:language>
  <cp:keywords/>
  <dcterms:created xsi:type="dcterms:W3CDTF">2026-07-18T20:39:02Z</dcterms:created>
  <dcterms:modified xsi:type="dcterms:W3CDTF">2026-07-18T20:39:02Z</dcterms:modified>
</cp:coreProperties>
</file>

<file path=docProps/custom.xml><?xml version="1.0" encoding="utf-8"?>
<Properties xmlns="http://schemas.openxmlformats.org/officeDocument/2006/custom-properties" xmlns:vt="http://schemas.openxmlformats.org/officeDocument/2006/docPropsVTypes"/>
</file>